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D6460" w14:textId="05E4CC79" w:rsidR="00CD3237" w:rsidRDefault="00D74DF0" w:rsidP="00DC664D">
      <w:r>
        <w:rPr>
          <w:noProof/>
        </w:rPr>
        <w:drawing>
          <wp:anchor distT="0" distB="0" distL="114300" distR="114300" simplePos="0" relativeHeight="251661318" behindDoc="0" locked="0" layoutInCell="1" allowOverlap="1" wp14:anchorId="7F915210" wp14:editId="0566078C">
            <wp:simplePos x="0" y="0"/>
            <wp:positionH relativeFrom="column">
              <wp:posOffset>5138382</wp:posOffset>
            </wp:positionH>
            <wp:positionV relativeFrom="paragraph">
              <wp:posOffset>8029680</wp:posOffset>
            </wp:positionV>
            <wp:extent cx="645657" cy="1115648"/>
            <wp:effectExtent l="0" t="0" r="2540" b="889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8" cy="111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21A58E7" wp14:editId="15B842C5">
                <wp:simplePos x="0" y="0"/>
                <wp:positionH relativeFrom="margin">
                  <wp:posOffset>102358</wp:posOffset>
                </wp:positionH>
                <wp:positionV relativeFrom="paragraph">
                  <wp:posOffset>1590542</wp:posOffset>
                </wp:positionV>
                <wp:extent cx="6680200" cy="6291618"/>
                <wp:effectExtent l="0" t="0" r="6350" b="0"/>
                <wp:wrapNone/>
                <wp:docPr id="11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680200" cy="629161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64000"/>
                          </a:schemeClr>
                        </a:solidFill>
                      </wps:spPr>
                      <wps:txbx>
                        <w:txbxContent>
                          <w:p w14:paraId="7D9C703C" w14:textId="48E9E3A4" w:rsidR="00B97466" w:rsidRDefault="00DC664D" w:rsidP="00BC739D">
                            <w:pPr>
                              <w:spacing w:before="120"/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Join us for </w:t>
                            </w:r>
                            <w:r w:rsidR="00863A25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Community Meetings</w:t>
                            </w:r>
                            <w:r w:rsidR="00B97466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 on January 2</w:t>
                            </w:r>
                            <w:r w:rsidR="00BC739D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4</w:t>
                            </w:r>
                            <w:r w:rsidR="00B97466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, 2023. </w:t>
                            </w:r>
                          </w:p>
                          <w:p w14:paraId="4FCED9DA" w14:textId="77777777" w:rsidR="00BC739D" w:rsidRDefault="00BC739D" w:rsidP="00863A25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2954F18B" w14:textId="64EF3C51" w:rsidR="00130418" w:rsidRDefault="00BC739D" w:rsidP="00863A25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At this meeting, t</w:t>
                            </w:r>
                            <w:r w:rsidR="00130418"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 xml:space="preserve">here will be a high level overview of the audited financial statements by the auditor of the March 31, 2022 financial statements of the Nation. </w:t>
                            </w:r>
                          </w:p>
                          <w:p w14:paraId="1AFC578D" w14:textId="5DB77504" w:rsidR="00863A25" w:rsidRDefault="00863A25" w:rsidP="00863A25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4366C5A7" w14:textId="175DABE1" w:rsidR="00863A25" w:rsidRPr="00070EBC" w:rsidRDefault="00BC739D" w:rsidP="00863A25">
                            <w:pPr>
                              <w:ind w:left="1701"/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ate:</w:t>
                            </w:r>
                            <w:r w:rsidR="00863A25"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Tuesday, 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January 2</w:t>
                            </w:r>
                            <w:r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4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, 2023</w:t>
                            </w:r>
                          </w:p>
                          <w:p w14:paraId="581E90EF" w14:textId="77777777" w:rsidR="00894EC8" w:rsidRDefault="00863A25" w:rsidP="00863A25">
                            <w:pPr>
                              <w:ind w:left="1701"/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Tim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894EC8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5pm – 10pm </w:t>
                            </w:r>
                          </w:p>
                          <w:p w14:paraId="5F834008" w14:textId="6BC570D3" w:rsidR="00863A25" w:rsidRDefault="00863A25" w:rsidP="00863A25">
                            <w:pPr>
                              <w:ind w:left="1701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070EBC"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Where:</w:t>
                            </w:r>
                            <w:r w:rsidRPr="00070EBC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BC739D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>Fox Lake Elementary School</w:t>
                            </w:r>
                            <w:r w:rsidR="00AC2A94">
                              <w:rPr>
                                <w:rFonts w:ascii="Segoe UI" w:hAnsi="Segoe UI" w:cs="Segoe UI"/>
                                <w:color w:val="FF0000"/>
                                <w:sz w:val="36"/>
                                <w:szCs w:val="36"/>
                              </w:rPr>
                              <w:t xml:space="preserve"> Gym</w:t>
                            </w:r>
                          </w:p>
                          <w:p w14:paraId="05D64B59" w14:textId="77777777" w:rsidR="00863A25" w:rsidRDefault="00863A25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509A2DD5" w14:textId="77777777" w:rsidR="00D74DF0" w:rsidRPr="00863A25" w:rsidRDefault="00D74DF0" w:rsidP="00D74DF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Food, beverages and door prizes </w:t>
                            </w:r>
                            <w:r w:rsidRPr="00863A25">
                              <w:rPr>
                                <w:rFonts w:ascii="Segoe UI" w:hAnsi="Segoe UI" w:cs="Segoe U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will be provided!</w:t>
                            </w:r>
                          </w:p>
                          <w:p w14:paraId="45DD2EB4" w14:textId="77777777" w:rsidR="00D74DF0" w:rsidRDefault="00D74DF0" w:rsidP="00D74DF0">
                            <w:pPr>
                              <w:ind w:left="1701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51557F90" w14:textId="77777777" w:rsidR="00D74DF0" w:rsidRPr="00077C69" w:rsidRDefault="00D74DF0" w:rsidP="00D74DF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  <w:t>Little Red is also in the process of creating a Comprehensive Community Plan (CCP).  Attendees will be provided with a CCP handout and asked to share written feedback on the CCP at the meeting.</w:t>
                            </w:r>
                          </w:p>
                          <w:p w14:paraId="62110E84" w14:textId="77777777" w:rsidR="00863A25" w:rsidRPr="00070EBC" w:rsidRDefault="00863A25" w:rsidP="00863A25">
                            <w:pPr>
                              <w:jc w:val="center"/>
                              <w:rPr>
                                <w:rFonts w:ascii="Segoe UI" w:hAnsi="Segoe UI" w:cs="Segoe UI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1A58E7" id="_x0000_t202" coordsize="21600,21600" o:spt="202" path="m,l,21600r21600,l21600,xe">
                <v:stroke joinstyle="miter"/>
                <v:path gradientshapeok="t" o:connecttype="rect"/>
              </v:shapetype>
              <v:shape id="TextBox 24" o:spid="_x0000_s1026" type="#_x0000_t202" style="position:absolute;margin-left:8.05pt;margin-top:125.25pt;width:526pt;height:495.4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" fillcolor="#f2f2f2 [3052]" stroked="f">
                <v:fill opacity="41891f"/>
                <v:textbox>
                  <w:txbxContent>
                    <w:p w14:paraId="7D9C703C" w14:textId="48E9E3A4" w:rsidR="00B97466" w:rsidRDefault="00DC664D" w:rsidP="00BC739D">
                      <w:pPr>
                        <w:spacing w:before="120"/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Join us for </w:t>
                      </w:r>
                      <w:r w:rsidR="00863A25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Community Meetings</w:t>
                      </w:r>
                      <w:r w:rsidR="00B97466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 on January 2</w:t>
                      </w:r>
                      <w:r w:rsidR="00BC739D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4</w:t>
                      </w:r>
                      <w:r w:rsidR="00B97466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, 2023. </w:t>
                      </w:r>
                    </w:p>
                    <w:p w14:paraId="4FCED9DA" w14:textId="77777777" w:rsidR="00BC739D" w:rsidRDefault="00BC739D" w:rsidP="00863A25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  <w:p w14:paraId="2954F18B" w14:textId="64EF3C51" w:rsidR="00130418" w:rsidRDefault="00BC739D" w:rsidP="00863A25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At this meeting, t</w:t>
                      </w:r>
                      <w:r w:rsidR="00130418"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 xml:space="preserve">here will be a high level overview of the audited financial statements by the auditor of the March 31, 2022 financial statements of the Nation. </w:t>
                      </w:r>
                    </w:p>
                    <w:p w14:paraId="1AFC578D" w14:textId="5DB77504" w:rsidR="00863A25" w:rsidRDefault="00863A25" w:rsidP="00863A25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  <w:p w14:paraId="4366C5A7" w14:textId="175DABE1" w:rsidR="00863A25" w:rsidRPr="00070EBC" w:rsidRDefault="00BC739D" w:rsidP="00863A25">
                      <w:pPr>
                        <w:ind w:left="1701"/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Date:</w:t>
                      </w:r>
                      <w:r w:rsidR="00863A25"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Tuesday, 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January 2</w:t>
                      </w:r>
                      <w:r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4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, 2023</w:t>
                      </w:r>
                    </w:p>
                    <w:p w14:paraId="581E90EF" w14:textId="77777777" w:rsidR="00894EC8" w:rsidRDefault="00863A25" w:rsidP="00863A25">
                      <w:pPr>
                        <w:ind w:left="1701"/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Tim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894EC8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5pm – 10pm </w:t>
                      </w:r>
                    </w:p>
                    <w:p w14:paraId="5F834008" w14:textId="6BC570D3" w:rsidR="00863A25" w:rsidRDefault="00863A25" w:rsidP="00863A25">
                      <w:pPr>
                        <w:ind w:left="1701"/>
                        <w:rPr>
                          <w:color w:val="FF0000"/>
                          <w:sz w:val="36"/>
                          <w:szCs w:val="36"/>
                        </w:rPr>
                      </w:pPr>
                      <w:r w:rsidRPr="00070EBC"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36"/>
                          <w:szCs w:val="36"/>
                        </w:rPr>
                        <w:t>Where:</w:t>
                      </w:r>
                      <w:r w:rsidRPr="00070EBC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</w:t>
                      </w:r>
                      <w:r w:rsidR="00BC739D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>Fox Lake Elementary School</w:t>
                      </w:r>
                      <w:r w:rsidR="00AC2A94">
                        <w:rPr>
                          <w:rFonts w:ascii="Segoe UI" w:hAnsi="Segoe UI" w:cs="Segoe UI"/>
                          <w:color w:val="FF0000"/>
                          <w:sz w:val="36"/>
                          <w:szCs w:val="36"/>
                        </w:rPr>
                        <w:t xml:space="preserve"> Gym</w:t>
                      </w:r>
                    </w:p>
                    <w:p w14:paraId="05D64B59" w14:textId="77777777" w:rsidR="00863A25" w:rsidRDefault="00863A25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</w:p>
                    <w:p w14:paraId="509A2DD5" w14:textId="77777777" w:rsidR="00D74DF0" w:rsidRPr="00863A25" w:rsidRDefault="00D74DF0" w:rsidP="00D74DF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Food, beverages and door prizes </w:t>
                      </w:r>
                      <w:r w:rsidRPr="00863A25">
                        <w:rPr>
                          <w:rFonts w:ascii="Segoe UI" w:hAnsi="Segoe UI" w:cs="Segoe UI"/>
                          <w:color w:val="000000" w:themeColor="text1"/>
                          <w:kern w:val="24"/>
                          <w:sz w:val="36"/>
                          <w:szCs w:val="36"/>
                        </w:rPr>
                        <w:t>will be provided!</w:t>
                      </w:r>
                    </w:p>
                    <w:p w14:paraId="45DD2EB4" w14:textId="77777777" w:rsidR="00D74DF0" w:rsidRDefault="00D74DF0" w:rsidP="00D74DF0">
                      <w:pPr>
                        <w:ind w:left="1701"/>
                        <w:rPr>
                          <w:color w:val="FF0000"/>
                          <w:sz w:val="36"/>
                          <w:szCs w:val="36"/>
                        </w:rPr>
                      </w:pPr>
                    </w:p>
                    <w:p w14:paraId="51557F90" w14:textId="77777777" w:rsidR="00D74DF0" w:rsidRPr="00077C69" w:rsidRDefault="00D74DF0" w:rsidP="00D74DF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  <w:t>Little Red is also in the process of creating a Comprehensive Community Plan (CCP).  Attendees will be provided with a CCP handout and asked to share written feedback on the CCP at the meeting.</w:t>
                      </w:r>
                    </w:p>
                    <w:p w14:paraId="62110E84" w14:textId="77777777" w:rsidR="00863A25" w:rsidRPr="00070EBC" w:rsidRDefault="00863A25" w:rsidP="00863A25">
                      <w:pPr>
                        <w:jc w:val="center"/>
                        <w:rPr>
                          <w:rFonts w:ascii="Segoe UI" w:hAnsi="Segoe UI" w:cs="Segoe UI"/>
                          <w:kern w:val="24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C739D" w:rsidRPr="00070EBC">
        <w:rPr>
          <w:noProof/>
        </w:rPr>
        <w:drawing>
          <wp:anchor distT="0" distB="0" distL="114300" distR="114300" simplePos="0" relativeHeight="251658245" behindDoc="0" locked="0" layoutInCell="1" allowOverlap="1" wp14:anchorId="63ED38CE" wp14:editId="22457725">
            <wp:simplePos x="0" y="0"/>
            <wp:positionH relativeFrom="column">
              <wp:posOffset>5891427</wp:posOffset>
            </wp:positionH>
            <wp:positionV relativeFrom="paragraph">
              <wp:posOffset>8527007</wp:posOffset>
            </wp:positionV>
            <wp:extent cx="894094" cy="297858"/>
            <wp:effectExtent l="0" t="0" r="1270" b="6985"/>
            <wp:wrapSquare wrapText="bothSides"/>
            <wp:docPr id="173" name="Picture 50">
              <a:extLst xmlns:a="http://schemas.openxmlformats.org/drawingml/2006/main">
                <a:ext uri="{FF2B5EF4-FFF2-40B4-BE49-F238E27FC236}">
                  <a16:creationId xmlns:a16="http://schemas.microsoft.com/office/drawing/2014/main" id="{4F296DB1-052A-4E10-A7B5-864E99B79C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50">
                      <a:extLst>
                        <a:ext uri="{FF2B5EF4-FFF2-40B4-BE49-F238E27FC236}">
                          <a16:creationId xmlns:a16="http://schemas.microsoft.com/office/drawing/2014/main" id="{4F296DB1-052A-4E10-A7B5-864E99B79C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894094" cy="2978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4EC8">
        <w:rPr>
          <w:noProof/>
        </w:rPr>
        <mc:AlternateContent>
          <mc:Choice Requires="wps">
            <w:drawing>
              <wp:anchor distT="0" distB="0" distL="114300" distR="114300" simplePos="0" relativeHeight="251663366" behindDoc="0" locked="0" layoutInCell="1" allowOverlap="1" wp14:anchorId="55ABDE73" wp14:editId="18C7D2F7">
                <wp:simplePos x="0" y="0"/>
                <wp:positionH relativeFrom="margin">
                  <wp:posOffset>102358</wp:posOffset>
                </wp:positionH>
                <wp:positionV relativeFrom="paragraph">
                  <wp:posOffset>7402</wp:posOffset>
                </wp:positionV>
                <wp:extent cx="6674732" cy="1228090"/>
                <wp:effectExtent l="0" t="0" r="0" b="0"/>
                <wp:wrapNone/>
                <wp:docPr id="18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674732" cy="12280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45000"/>
                          </a:schemeClr>
                        </a:solidFill>
                      </wps:spPr>
                      <wps:txbx>
                        <w:txbxContent>
                          <w:p w14:paraId="764BF68A" w14:textId="3A4C3460" w:rsidR="00894EC8" w:rsidRDefault="00863A25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</w:pPr>
                            <w:r w:rsidRP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Community Meeting</w:t>
                            </w:r>
                            <w:r w:rsid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894EC8" w:rsidRPr="00894EC8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Notice</w:t>
                            </w:r>
                            <w:r w:rsidR="0021343A"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 xml:space="preserve"> in</w:t>
                            </w:r>
                          </w:p>
                          <w:p w14:paraId="002FE478" w14:textId="259E7F71" w:rsidR="00894EC8" w:rsidRPr="00894EC8" w:rsidRDefault="00BC739D" w:rsidP="00863A25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C00000"/>
                                <w:kern w:val="24"/>
                                <w:sz w:val="56"/>
                                <w:szCs w:val="56"/>
                              </w:rPr>
                              <w:t>Fox Lak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BDE73" id="_x0000_s1027" type="#_x0000_t202" style="position:absolute;margin-left:8.05pt;margin-top:.6pt;width:525.55pt;height:96.7pt;flip:x;z-index:25166336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" fillcolor="#f2f2f2 [3052]" stroked="f">
                <v:fill opacity="29555f"/>
                <v:textbox>
                  <w:txbxContent>
                    <w:p w14:paraId="764BF68A" w14:textId="3A4C3460" w:rsidR="00894EC8" w:rsidRDefault="00863A25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</w:pPr>
                      <w:r w:rsidRP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Community Meeting</w:t>
                      </w:r>
                      <w:r w:rsid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 xml:space="preserve"> </w:t>
                      </w:r>
                      <w:r w:rsidR="00894EC8" w:rsidRPr="00894EC8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Notice</w:t>
                      </w:r>
                      <w:r w:rsidR="0021343A"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 xml:space="preserve"> in</w:t>
                      </w:r>
                    </w:p>
                    <w:p w14:paraId="002FE478" w14:textId="259E7F71" w:rsidR="00894EC8" w:rsidRPr="00894EC8" w:rsidRDefault="00BC739D" w:rsidP="00863A25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C00000"/>
                          <w:kern w:val="24"/>
                          <w:sz w:val="56"/>
                          <w:szCs w:val="56"/>
                        </w:rPr>
                        <w:t>Fox Lak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D3237" w:rsidSect="00DC664D">
      <w:headerReference w:type="default" r:id="rId13"/>
      <w:pgSz w:w="12240" w:h="15840"/>
      <w:pgMar w:top="720" w:right="720" w:bottom="720" w:left="720" w:header="708" w:footer="708" w:gutter="0"/>
      <w:pgBorders w:offsetFrom="page">
        <w:top w:val="single" w:sz="24" w:space="24" w:color="613917"/>
        <w:left w:val="single" w:sz="24" w:space="24" w:color="613917"/>
        <w:bottom w:val="single" w:sz="24" w:space="24" w:color="613917"/>
        <w:right w:val="single" w:sz="24" w:space="24" w:color="613917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F56A8" w14:textId="77777777" w:rsidR="001C275B" w:rsidRDefault="001C275B" w:rsidP="00DC664D">
      <w:pPr>
        <w:spacing w:after="0" w:line="240" w:lineRule="auto"/>
      </w:pPr>
      <w:r>
        <w:separator/>
      </w:r>
    </w:p>
  </w:endnote>
  <w:endnote w:type="continuationSeparator" w:id="0">
    <w:p w14:paraId="1513F7DF" w14:textId="77777777" w:rsidR="001C275B" w:rsidRDefault="001C275B" w:rsidP="00DC664D">
      <w:pPr>
        <w:spacing w:after="0" w:line="240" w:lineRule="auto"/>
      </w:pPr>
      <w:r>
        <w:continuationSeparator/>
      </w:r>
    </w:p>
  </w:endnote>
  <w:endnote w:type="continuationNotice" w:id="1">
    <w:p w14:paraId="6972DE84" w14:textId="77777777" w:rsidR="001C275B" w:rsidRDefault="001C2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6B4F" w14:textId="77777777" w:rsidR="001C275B" w:rsidRDefault="001C275B" w:rsidP="00DC664D">
      <w:pPr>
        <w:spacing w:after="0" w:line="240" w:lineRule="auto"/>
      </w:pPr>
      <w:r>
        <w:separator/>
      </w:r>
    </w:p>
  </w:footnote>
  <w:footnote w:type="continuationSeparator" w:id="0">
    <w:p w14:paraId="3784472F" w14:textId="77777777" w:rsidR="001C275B" w:rsidRDefault="001C275B" w:rsidP="00DC664D">
      <w:pPr>
        <w:spacing w:after="0" w:line="240" w:lineRule="auto"/>
      </w:pPr>
      <w:r>
        <w:continuationSeparator/>
      </w:r>
    </w:p>
  </w:footnote>
  <w:footnote w:type="continuationNotice" w:id="1">
    <w:p w14:paraId="1A9FF72D" w14:textId="77777777" w:rsidR="001C275B" w:rsidRDefault="001C27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0B78B" w14:textId="5B39ED3F" w:rsidR="00DC664D" w:rsidRPr="00DC664D" w:rsidRDefault="00863A25">
    <w:pPr>
      <w:pStyle w:val="Header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4F7170" wp14:editId="1ADB70F0">
              <wp:simplePos x="0" y="0"/>
              <wp:positionH relativeFrom="column">
                <wp:posOffset>-466724</wp:posOffset>
              </wp:positionH>
              <wp:positionV relativeFrom="paragraph">
                <wp:posOffset>-468630</wp:posOffset>
              </wp:positionV>
              <wp:extent cx="7772400" cy="10096500"/>
              <wp:effectExtent l="0" t="0" r="19050" b="1905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0096500"/>
                      </a:xfrm>
                      <a:prstGeom prst="rect">
                        <a:avLst/>
                      </a:prstGeom>
                      <a:solidFill>
                        <a:srgbClr val="800000">
                          <a:alpha val="44000"/>
                        </a:srgb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7F919" id="Rectangle 8" o:spid="_x0000_s1026" style="position:absolute;margin-left:-36.75pt;margin-top:-36.9pt;width:612pt;height:7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" fillcolor="maroon" strokecolor="#1f3763 [1604]" strokeweight="1pt">
              <v:fill opacity="28784f"/>
            </v:rect>
          </w:pict>
        </mc:Fallback>
      </mc:AlternateContent>
    </w:r>
    <w:r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04EE9941" wp14:editId="57D8E702">
          <wp:simplePos x="0" y="0"/>
          <wp:positionH relativeFrom="column">
            <wp:posOffset>-1743906</wp:posOffset>
          </wp:positionH>
          <wp:positionV relativeFrom="paragraph">
            <wp:posOffset>856175</wp:posOffset>
          </wp:positionV>
          <wp:extent cx="10431536" cy="7820025"/>
          <wp:effectExtent l="0" t="889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5400000">
                    <a:off x="0" y="0"/>
                    <a:ext cx="10437090" cy="7824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DQzMjQ3N7MwMTZQ0lEKTi0uzszPAykwrgUAutD4giwAAAA="/>
  </w:docVars>
  <w:rsids>
    <w:rsidRoot w:val="00DC664D"/>
    <w:rsid w:val="000109B8"/>
    <w:rsid w:val="0003587B"/>
    <w:rsid w:val="00070EBC"/>
    <w:rsid w:val="00077C69"/>
    <w:rsid w:val="0009348F"/>
    <w:rsid w:val="00130418"/>
    <w:rsid w:val="001C275B"/>
    <w:rsid w:val="0021343A"/>
    <w:rsid w:val="00225947"/>
    <w:rsid w:val="002416FA"/>
    <w:rsid w:val="003A62BC"/>
    <w:rsid w:val="003D6D97"/>
    <w:rsid w:val="0041115E"/>
    <w:rsid w:val="00532977"/>
    <w:rsid w:val="00624C5B"/>
    <w:rsid w:val="00645F36"/>
    <w:rsid w:val="00731569"/>
    <w:rsid w:val="00752EEB"/>
    <w:rsid w:val="00801ACD"/>
    <w:rsid w:val="0081275A"/>
    <w:rsid w:val="00863A25"/>
    <w:rsid w:val="00880E4D"/>
    <w:rsid w:val="00894EC8"/>
    <w:rsid w:val="00956CDB"/>
    <w:rsid w:val="00973CBA"/>
    <w:rsid w:val="00980B5F"/>
    <w:rsid w:val="009A1C67"/>
    <w:rsid w:val="00A22600"/>
    <w:rsid w:val="00AC2A94"/>
    <w:rsid w:val="00B32F49"/>
    <w:rsid w:val="00B97466"/>
    <w:rsid w:val="00BC739D"/>
    <w:rsid w:val="00BD385D"/>
    <w:rsid w:val="00C260B0"/>
    <w:rsid w:val="00C67436"/>
    <w:rsid w:val="00C73741"/>
    <w:rsid w:val="00CA6D69"/>
    <w:rsid w:val="00CE177F"/>
    <w:rsid w:val="00D34C39"/>
    <w:rsid w:val="00D603F9"/>
    <w:rsid w:val="00D61723"/>
    <w:rsid w:val="00D74DF0"/>
    <w:rsid w:val="00DC664D"/>
    <w:rsid w:val="00DF03B6"/>
    <w:rsid w:val="00EB7CCB"/>
    <w:rsid w:val="00EF2676"/>
    <w:rsid w:val="00FB39FB"/>
    <w:rsid w:val="00FD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329"/>
  <w15:chartTrackingRefBased/>
  <w15:docId w15:val="{425F7A27-B697-49B3-81D9-1212CED55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A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6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64D"/>
  </w:style>
  <w:style w:type="paragraph" w:styleId="Footer">
    <w:name w:val="footer"/>
    <w:basedOn w:val="Normal"/>
    <w:link w:val="FooterChar"/>
    <w:uiPriority w:val="99"/>
    <w:unhideWhenUsed/>
    <w:rsid w:val="00DC66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64D"/>
  </w:style>
  <w:style w:type="paragraph" w:styleId="NormalWeb">
    <w:name w:val="Normal (Web)"/>
    <w:basedOn w:val="Normal"/>
    <w:uiPriority w:val="99"/>
    <w:semiHidden/>
    <w:unhideWhenUsed/>
    <w:rsid w:val="00DC66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6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1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2415A722A0A4F991824322F82E163" ma:contentTypeVersion="9" ma:contentTypeDescription="Create a new document." ma:contentTypeScope="" ma:versionID="3e518ed1de8e79e93b345e1bed984bb9">
  <xsd:schema xmlns:xsd="http://www.w3.org/2001/XMLSchema" xmlns:xs="http://www.w3.org/2001/XMLSchema" xmlns:p="http://schemas.microsoft.com/office/2006/metadata/properties" xmlns:ns2="0aa3d102-a135-495b-aa44-96ce0b3c31a7" targetNamespace="http://schemas.microsoft.com/office/2006/metadata/properties" ma:root="true" ma:fieldsID="3909baef31f2c84a74775a0df61254f7" ns2:_="">
    <xsd:import namespace="0aa3d102-a135-495b-aa44-96ce0b3c3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d102-a135-495b-aa44-96ce0b3c3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1A2F24-3712-40CF-BE90-2E6A091F68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DA1D9E-E501-4100-B3DC-4F1C03632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3d102-a135-495b-aa44-96ce0b3c3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9F84F7-447D-44AA-8E9F-800254E9E6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34C9BF-0916-4D20-8A44-BBFA4DCC85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la Chiappe</dc:creator>
  <cp:keywords/>
  <dc:description/>
  <cp:lastModifiedBy>Meagan Peacosh</cp:lastModifiedBy>
  <cp:revision>7</cp:revision>
  <dcterms:created xsi:type="dcterms:W3CDTF">2023-01-13T18:24:00Z</dcterms:created>
  <dcterms:modified xsi:type="dcterms:W3CDTF">2023-01-13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2415A722A0A4F991824322F82E163</vt:lpwstr>
  </property>
</Properties>
</file>